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FAE3B4" w14:textId="308E945F" w:rsidR="004435E0" w:rsidRDefault="004435E0" w:rsidP="004435E0">
      <w:pPr>
        <w:jc w:val="center"/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</w:pP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Lab </w:t>
      </w:r>
      <w:r w:rsidR="00440A55">
        <w:rPr>
          <w:rFonts w:ascii="Times New Roman" w:hAnsi="Times New Roman" w:cs="Times New Roman"/>
          <w:b/>
          <w:bCs/>
          <w:sz w:val="48"/>
          <w:szCs w:val="48"/>
          <w:u w:val="single"/>
        </w:rPr>
        <w:t>Test1</w:t>
      </w:r>
      <w:r>
        <w:rPr>
          <w:rFonts w:ascii="Times New Roman" w:hAnsi="Times New Roman" w:cs="Times New Roman"/>
          <w:b/>
          <w:bCs/>
          <w:sz w:val="48"/>
          <w:szCs w:val="48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>–</w:t>
      </w:r>
      <w:r w:rsidR="00440A55"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 xml:space="preserve"> Navyuga Toll Plaza</w:t>
      </w:r>
      <w:r>
        <w:rPr>
          <w:rFonts w:ascii="Times New Roman" w:hAnsi="Times New Roman" w:cs="Times New Roman"/>
          <w:b/>
          <w:bCs/>
          <w:i/>
          <w:iCs/>
          <w:sz w:val="48"/>
          <w:szCs w:val="48"/>
          <w:u w:val="single"/>
        </w:rPr>
        <w:t xml:space="preserve"> </w:t>
      </w:r>
    </w:p>
    <w:p w14:paraId="2AFE5B8A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Layout Code</w:t>
      </w:r>
    </w:p>
    <w:p w14:paraId="39C87EA1" w14:textId="77777777" w:rsidR="00440A55" w:rsidRPr="00440A55" w:rsidRDefault="00440A55" w:rsidP="00440A5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lt;?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 version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1.0" 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encoding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utf-8"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?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&lt;android.support.constraint.ConstraintLayout 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apk/res/androi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apk/res-auto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tools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match_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match_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alignWithParentIfMissing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fals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flow_horizontalAlign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tools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con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MainActivity"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itleDescription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wrap_cont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backgroun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#2196F3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freezes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fals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ncludeFontPadding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toll_fee_collection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6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|italic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Horizontal_bias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0.492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Top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parent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vehicleTitl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80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4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total_vehicles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Medium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titleDescription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feeTitl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80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4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fee_collecte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Medium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titleDescription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vehicleCou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77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59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|center_vertic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0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Color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#0B0B0B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00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vehicleTitle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feeCou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9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|center_vertic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0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Color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#0B0B0B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0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vehicleTitle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woWheeler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6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2_wheeler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vehicleCount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lastRenderedPageBreak/>
        <w:br/>
        <w:t xml:space="preserve">    &lt;Button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truck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6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truck_bus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fourWheeler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fourWheeler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6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55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4_wheeler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twoWheeler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vi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6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0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vip_pass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truck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Button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rfi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65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5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Star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Lef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rfi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Start_toStart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vip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ount2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|center_vertic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0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6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feeCount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ountRfi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0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8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|center_vertic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0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6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countVip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ountVi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|center_vertic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0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6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countTruck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ountTruck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24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|center_vertic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lastRenderedPageBreak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0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6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count4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TextView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+id/count4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width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81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he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6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To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2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En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marginRigh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16d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gravity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enter_horizontal|center_vertical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_0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Appearanc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extAppearance.AppCompat.Larg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iz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36sp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extStyl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bol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End_toEnd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parent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pp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yout_constraintTop_toBottomOf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@+id/count2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/android.support.constraint.ConstraintLayout&gt;</w:t>
      </w:r>
    </w:p>
    <w:p w14:paraId="5ED8F0F1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CAA6104" w14:textId="262E6C60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JAVA Code</w:t>
      </w:r>
    </w:p>
    <w:p w14:paraId="1C2C809E" w14:textId="77777777" w:rsidR="00440A55" w:rsidRPr="00440A55" w:rsidRDefault="00440A55" w:rsidP="00440A5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ackage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com.example.navyugatollplaza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support.v7.app.AppCompatActivity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os.Bundle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view.View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Button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import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ndroid.widget.TextView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public class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MainActivity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extends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AppCompatActivity 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rivate int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vehicleCount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private int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vehicleCount2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private int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vehicleCount4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private int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vehicleCountTruck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private int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vehicleCountVip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private int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vehicleCountRfid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private int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feeAmt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= 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Button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2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4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Truck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Vip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Rfid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 xml:space="preserve">TextView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Vehicle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Fee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2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4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Truck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Vip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,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Rfid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lastRenderedPageBreak/>
        <w:t xml:space="preserve">   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rotected void </w:t>
      </w:r>
      <w:r w:rsidRPr="00440A55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reat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Bundle savedInstanceState) 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super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onCreate(savedInstanceState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setContentView(R.layout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activity_main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2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twoWheeler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4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fourWheeler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Truck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tru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Vip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vip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btnRfid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Button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rfid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cntVehicle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TextView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cntFee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TextView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fe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cnt2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TextView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count2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cnt4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TextView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count4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cntTruck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TextView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countTru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cntVip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TextView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countVip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 xml:space="preserve">cntRfid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= (TextView) findViewById(R.id.</w:t>
      </w:r>
      <w:r w:rsidRPr="00440A55">
        <w:rPr>
          <w:rFonts w:ascii="Consolas" w:eastAsia="Times New Roman" w:hAnsi="Consolas" w:cs="Courier New"/>
          <w:i/>
          <w:iCs/>
          <w:color w:val="9876AA"/>
          <w:sz w:val="23"/>
          <w:szCs w:val="23"/>
          <w:lang w:eastAsia="en-IN"/>
        </w:rPr>
        <w:t>countRfid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2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()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r w:rsidRPr="00440A55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Vehicl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2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2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2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=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10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Fe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4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()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r w:rsidRPr="00440A55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Vehicl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4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4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4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=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20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Fe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Tru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()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r w:rsidRPr="00440A55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Vehicl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Tru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Tru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Tru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=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40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Fe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lastRenderedPageBreak/>
        <w:t xml:space="preserve">        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Vip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()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r w:rsidRPr="00440A55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Vehicl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Vip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Vip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Vip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=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Fe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btnRfid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OnClickListener(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new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View.OnClickListener()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t>@Override</w:t>
      </w:r>
      <w:r w:rsidRPr="00440A55">
        <w:rPr>
          <w:rFonts w:ascii="Consolas" w:eastAsia="Times New Roman" w:hAnsi="Consolas" w:cs="Courier New"/>
          <w:color w:val="BBB529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 xml:space="preserve">public void </w:t>
      </w:r>
      <w:r w:rsidRPr="00440A55">
        <w:rPr>
          <w:rFonts w:ascii="Consolas" w:eastAsia="Times New Roman" w:hAnsi="Consolas" w:cs="Courier New"/>
          <w:color w:val="FFC66D"/>
          <w:sz w:val="23"/>
          <w:szCs w:val="23"/>
          <w:lang w:eastAsia="en-IN"/>
        </w:rPr>
        <w:t>onClick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View v) {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Vehicl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Rfid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+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Rfid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vehicleCountRfid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+=</w:t>
      </w:r>
      <w:r w:rsidRPr="00440A55">
        <w:rPr>
          <w:rFonts w:ascii="Consolas" w:eastAsia="Times New Roman" w:hAnsi="Consolas" w:cs="Courier New"/>
          <w:color w:val="6897BB"/>
          <w:sz w:val="23"/>
          <w:szCs w:val="23"/>
          <w:lang w:eastAsia="en-IN"/>
        </w:rPr>
        <w:t>50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cntFee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.setText(Integer.</w:t>
      </w:r>
      <w:r w:rsidRPr="00440A55">
        <w:rPr>
          <w:rFonts w:ascii="Consolas" w:eastAsia="Times New Roman" w:hAnsi="Consolas" w:cs="Courier New"/>
          <w:i/>
          <w:iCs/>
          <w:color w:val="A9B7C6"/>
          <w:sz w:val="23"/>
          <w:szCs w:val="23"/>
          <w:lang w:eastAsia="en-IN"/>
        </w:rPr>
        <w:t>toString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(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feeAmt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)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    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 xml:space="preserve">        })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t>;</w:t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CC7832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t>}</w:t>
      </w:r>
      <w:r w:rsidRPr="00440A55"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  <w:br/>
        <w:t>}</w:t>
      </w:r>
    </w:p>
    <w:p w14:paraId="5E005738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4F48973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2C19522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F079C8F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C3A3EF6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7537CFF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91B8656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55E54B1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90CFB3B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0542860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CE09784" w14:textId="77777777" w:rsidR="00440A55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55C625B" w14:textId="479DD426" w:rsidR="004435E0" w:rsidRDefault="004435E0" w:rsidP="004435E0">
      <w:pPr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Manifest File</w:t>
      </w:r>
    </w:p>
    <w:p w14:paraId="3429C79D" w14:textId="77777777" w:rsidR="00440A55" w:rsidRPr="00440A55" w:rsidRDefault="00440A55" w:rsidP="00440A5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3"/>
          <w:szCs w:val="23"/>
          <w:lang w:eastAsia="en-IN"/>
        </w:rPr>
      </w:pP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lt;?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 version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1.0" 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encoding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utf-8"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?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&lt;manifest 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xmlns: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http://schemas.android.com/apk/res/androi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packag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com.example.navyugatollplaza"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application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allowBackup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icon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mipmap/ic_launcher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label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ring/app_nam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roundIcon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mipmap/ic_launcher_round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supportsRtl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true"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br/>
        <w:t xml:space="preserve">       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them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@style/Theme.NavyugaTollPlaza"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activity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>=".MainActivity"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&lt;intent-filter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    &lt;action </w:t>
      </w:r>
      <w:r w:rsidRPr="00440A55">
        <w:rPr>
          <w:rFonts w:ascii="Consolas" w:eastAsia="Times New Roman" w:hAnsi="Consolas" w:cs="Courier New"/>
          <w:color w:val="9876AA"/>
          <w:sz w:val="23"/>
          <w:szCs w:val="23"/>
          <w:lang w:eastAsia="en-IN"/>
        </w:rPr>
        <w:t>android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:nam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android.intent.action.MAIN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    &lt;category </w:t>
      </w:r>
      <w:r w:rsidRPr="00440A55">
        <w:rPr>
          <w:rFonts w:ascii="Consolas" w:eastAsia="Times New Roman" w:hAnsi="Consolas" w:cs="Courier New"/>
          <w:color w:val="BABABA"/>
          <w:sz w:val="23"/>
          <w:szCs w:val="23"/>
          <w:lang w:eastAsia="en-IN"/>
        </w:rPr>
        <w:t>android:name</w:t>
      </w:r>
      <w:r w:rsidRPr="00440A55">
        <w:rPr>
          <w:rFonts w:ascii="Consolas" w:eastAsia="Times New Roman" w:hAnsi="Consolas" w:cs="Courier New"/>
          <w:color w:val="6A8759"/>
          <w:sz w:val="23"/>
          <w:szCs w:val="23"/>
          <w:lang w:eastAsia="en-IN"/>
        </w:rPr>
        <w:t xml:space="preserve">="android.intent.category.LAUNCHER" 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t>/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    &lt;/intent-filter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    &lt;/activity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 xml:space="preserve">    &lt;/application&gt;</w:t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</w:r>
      <w:r w:rsidRPr="00440A55">
        <w:rPr>
          <w:rFonts w:ascii="Consolas" w:eastAsia="Times New Roman" w:hAnsi="Consolas" w:cs="Courier New"/>
          <w:color w:val="E8BF6A"/>
          <w:sz w:val="23"/>
          <w:szCs w:val="23"/>
          <w:lang w:eastAsia="en-IN"/>
        </w:rPr>
        <w:br/>
        <w:t>&lt;/manifest&gt;</w:t>
      </w:r>
    </w:p>
    <w:p w14:paraId="0106BB1A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5C2E94F1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748D4D26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7AB30694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28637059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02945689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1A64461B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676E9580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3D41EEF3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2132FD79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03A92404" w14:textId="77777777" w:rsidR="00440A55" w:rsidRDefault="00440A55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06C66D83" w14:textId="3C32CB2C" w:rsidR="004435E0" w:rsidRDefault="004435E0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Output Screenshots</w:t>
      </w:r>
    </w:p>
    <w:p w14:paraId="0563E5D4" w14:textId="77777777" w:rsidR="004435E0" w:rsidRDefault="004435E0" w:rsidP="004435E0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6474A212" w14:textId="77777777" w:rsidR="004435E0" w:rsidRDefault="004435E0" w:rsidP="004435E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Initial Screen</w:t>
      </w:r>
    </w:p>
    <w:p w14:paraId="697A853F" w14:textId="11044227" w:rsidR="004435E0" w:rsidRDefault="00440A55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40A55">
        <w:rPr>
          <w:rFonts w:ascii="Times New Roman" w:hAnsi="Times New Roman" w:cs="Times New Roman"/>
          <w:b/>
          <w:bCs/>
          <w:sz w:val="32"/>
          <w:szCs w:val="32"/>
          <w:u w:val="single"/>
        </w:rPr>
        <w:drawing>
          <wp:inline distT="0" distB="0" distL="0" distR="0" wp14:anchorId="6B6A8BA3" wp14:editId="1C03CE94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B3A1" w14:textId="77777777" w:rsidR="004435E0" w:rsidRDefault="004435E0" w:rsidP="004435E0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2511709" w14:textId="6F737DAB" w:rsidR="004435E0" w:rsidRPr="00440A55" w:rsidRDefault="004435E0" w:rsidP="008F0E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440A55">
        <w:rPr>
          <w:rFonts w:ascii="Times New Roman" w:hAnsi="Times New Roman" w:cs="Times New Roman"/>
          <w:b/>
          <w:bCs/>
          <w:sz w:val="32"/>
          <w:szCs w:val="32"/>
        </w:rPr>
        <w:t xml:space="preserve">Putting Data and clicking </w:t>
      </w:r>
      <w:r w:rsidR="00440A55" w:rsidRPr="00440A55">
        <w:rPr>
          <w:rFonts w:ascii="Times New Roman" w:hAnsi="Times New Roman" w:cs="Times New Roman"/>
          <w:b/>
          <w:bCs/>
          <w:sz w:val="32"/>
          <w:szCs w:val="32"/>
        </w:rPr>
        <w:t>various buttons</w:t>
      </w:r>
    </w:p>
    <w:p w14:paraId="3BED86EA" w14:textId="63E3D22B" w:rsidR="004435E0" w:rsidRDefault="00440A55" w:rsidP="004435E0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440A55">
        <w:rPr>
          <w:rFonts w:ascii="Times New Roman" w:hAnsi="Times New Roman" w:cs="Times New Roman"/>
          <w:b/>
          <w:bCs/>
          <w:sz w:val="32"/>
          <w:szCs w:val="32"/>
        </w:rPr>
        <w:drawing>
          <wp:inline distT="0" distB="0" distL="0" distR="0" wp14:anchorId="3602A39F" wp14:editId="6729E7D4">
            <wp:extent cx="5731510" cy="32613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435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A23108"/>
    <w:multiLevelType w:val="hybridMultilevel"/>
    <w:tmpl w:val="91782F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rE0MDIyM7QwMTNS0lEKTi0uzszPAykwqgUA6yokeCwAAAA="/>
  </w:docVars>
  <w:rsids>
    <w:rsidRoot w:val="00A13A2A"/>
    <w:rsid w:val="00284F70"/>
    <w:rsid w:val="00440A55"/>
    <w:rsid w:val="004435E0"/>
    <w:rsid w:val="00A13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D7DE2"/>
  <w15:chartTrackingRefBased/>
  <w15:docId w15:val="{354B1C8B-F93F-47A0-B3BF-F73964AAE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35E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35E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35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35E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0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56</Words>
  <Characters>11153</Characters>
  <Application>Microsoft Office Word</Application>
  <DocSecurity>0</DocSecurity>
  <Lines>92</Lines>
  <Paragraphs>26</Paragraphs>
  <ScaleCrop>false</ScaleCrop>
  <Company/>
  <LinksUpToDate>false</LinksUpToDate>
  <CharactersWithSpaces>1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47208 AVATANSH AWASTHI</dc:creator>
  <cp:keywords/>
  <dc:description/>
  <cp:lastModifiedBy>1947208 AVATANSH AWASTHI</cp:lastModifiedBy>
  <cp:revision>3</cp:revision>
  <dcterms:created xsi:type="dcterms:W3CDTF">2021-01-16T01:41:00Z</dcterms:created>
  <dcterms:modified xsi:type="dcterms:W3CDTF">2021-01-29T07:14:00Z</dcterms:modified>
</cp:coreProperties>
</file>